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&#65279;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bookmarkStart w:name="meeting-notes" w:id="21"/>
    <w:p xmlns:wp14="http://schemas.microsoft.com/office/word/2010/wordml" w14:paraId="66829455" wp14:textId="77777777">
      <w:pPr>
        <w:pStyle w:val="Heading1"/>
      </w:pPr>
      <w:r>
        <w:t xml:space="preserve">Meeting Notes</w:t>
      </w:r>
    </w:p>
    <w:p xmlns:wp14="http://schemas.microsoft.com/office/word/2010/wordml" w14:paraId="5A6D7776" wp14:textId="5A28B7E5">
      <w:pPr>
        <w:pStyle w:val="FirstParagraph"/>
      </w:pPr>
      <w:r w:rsidR="5870BFAC">
        <w:rPr/>
        <w:t>Team: Red Piranha</w:t>
      </w:r>
      <w:r>
        <w:br/>
      </w:r>
      <w:r w:rsidR="5870BFAC">
        <w:rPr/>
        <w:t>Date:</w:t>
      </w:r>
      <w:r w:rsidR="1FEDFD95">
        <w:rPr/>
        <w:t xml:space="preserve"> 12/10/2021</w:t>
      </w:r>
      <w:r>
        <w:br/>
      </w:r>
      <w:r w:rsidR="5870BFAC">
        <w:rPr/>
        <w:t>Time:</w:t>
      </w:r>
      <w:r w:rsidR="75572ADF">
        <w:rPr/>
        <w:t xml:space="preserve"> </w:t>
      </w:r>
      <w:r w:rsidR="2B02EEE4">
        <w:rPr/>
        <w:t>11:00 AM – 12:00 PM</w:t>
      </w:r>
      <w:r>
        <w:br/>
      </w:r>
      <w:r w:rsidR="5870BFAC">
        <w:rPr/>
        <w:t>Location:</w:t>
      </w:r>
      <w:r w:rsidR="0BB0CEBA">
        <w:rPr/>
        <w:t xml:space="preserve"> </w:t>
      </w:r>
      <w:r w:rsidR="40CF925A">
        <w:rPr/>
        <w:t>Teams</w:t>
      </w:r>
    </w:p>
    <w:p xmlns:wp14="http://schemas.microsoft.com/office/word/2010/wordml" w14:paraId="516F0370" wp14:textId="5697BF52">
      <w:pPr>
        <w:pStyle w:val="BodyText"/>
      </w:pPr>
      <w:r w:rsidR="301965AD">
        <w:rPr/>
        <w:t>Attendees:</w:t>
      </w:r>
      <w:r w:rsidR="7953006F">
        <w:rPr/>
        <w:t xml:space="preserve"> Yoshi Bird, Erica Quallen, Ted Hadley</w:t>
      </w:r>
    </w:p>
    <w:p xmlns:wp14="http://schemas.microsoft.com/office/word/2010/wordml" w14:paraId="43CAF10C" wp14:textId="5AFF0A32">
      <w:pPr>
        <w:pStyle w:val="BodyText"/>
      </w:pPr>
      <w:r w:rsidR="301965AD">
        <w:rPr/>
        <w:t>Manager:</w:t>
      </w:r>
      <w:r w:rsidR="363CD8F6">
        <w:rPr/>
        <w:t xml:space="preserve"> </w:t>
      </w:r>
      <w:r w:rsidR="43528F43">
        <w:rPr/>
        <w:t>Erica Quallen</w:t>
      </w:r>
      <w:r>
        <w:br/>
      </w:r>
      <w:r w:rsidR="301965AD">
        <w:rPr/>
        <w:t>Scribe:</w:t>
      </w:r>
      <w:r w:rsidR="0C65B72F">
        <w:rPr/>
        <w:t xml:space="preserve"> Yoshi Bird</w:t>
      </w:r>
    </w:p>
    <w:bookmarkStart w:name="minutes" w:id="20"/>
    <w:p xmlns:wp14="http://schemas.microsoft.com/office/word/2010/wordml" w14:paraId="49CA2FA4" wp14:textId="77777777">
      <w:pPr>
        <w:pStyle w:val="Heading2"/>
      </w:pPr>
      <w:r>
        <w:t xml:space="preserve">Minutes</w:t>
      </w:r>
    </w:p>
    <w:p xmlns:wp14="http://schemas.microsoft.com/office/word/2010/wordml" w14:paraId="668CB6E0" wp14:textId="77777777">
      <w:pPr>
        <w:pStyle w:val="FirstParagraph"/>
      </w:pPr>
      <w:r>
        <w:rPr>
          <w:iCs/>
          <w:i/>
        </w:rPr>
        <w:t xml:space="preserve">(duplicate these agenda items as needed)</w:t>
      </w:r>
    </w:p>
    <w:p xmlns:wp14="http://schemas.microsoft.com/office/word/2010/wordml" w14:paraId="672A6659" wp14:textId="77777777">
      <w:r>
        <w:pict w14:anchorId="4D01932E">
          <v:rect style="width:0;height:1.5pt" o:hr="t" o:hrstd="t" o:hralign="center"/>
        </w:pict>
      </w:r>
    </w:p>
    <w:p xmlns:wp14="http://schemas.microsoft.com/office/word/2010/wordml" w14:paraId="4059522C" wp14:textId="432C8383">
      <w:pPr>
        <w:pStyle w:val="FirstParagraph"/>
      </w:pPr>
      <w:r w:rsidR="301965AD">
        <w:rPr/>
        <w:t>Agenda Item</w:t>
      </w:r>
      <w:r w:rsidR="301965AD">
        <w:rPr/>
        <w:t>:</w:t>
      </w:r>
      <w:r w:rsidR="5CB9AFF7">
        <w:rPr/>
        <w:t xml:space="preserve"> Status of Items from last meeting</w:t>
      </w:r>
    </w:p>
    <w:p xmlns:wp14="http://schemas.microsoft.com/office/word/2010/wordml" w14:paraId="0A37501D" wp14:textId="77777777">
      <w:pPr>
        <w:pStyle w:val="BodyText"/>
      </w:pPr>
    </w:p>
    <w:p xmlns:wp14="http://schemas.microsoft.com/office/word/2010/wordml" w14:paraId="5DAB6C7B" wp14:textId="229A002A">
      <w:pPr>
        <w:pStyle w:val="BodyText"/>
      </w:pPr>
      <w:r w:rsidR="301965AD">
        <w:rPr/>
        <w:t>Notes</w:t>
      </w:r>
      <w:r w:rsidR="301965AD">
        <w:rPr/>
        <w:t>:</w:t>
      </w:r>
      <w:r w:rsidR="4CDA9F90">
        <w:rPr/>
        <w:t xml:space="preserve"> Ted a little bit of uncertainty </w:t>
      </w:r>
      <w:r w:rsidR="164FF533">
        <w:rPr/>
        <w:t xml:space="preserve">with what </w:t>
      </w:r>
      <w:r w:rsidR="338C3B19">
        <w:rPr/>
        <w:t>we should be looking for with initial data exploration and visualizations.</w:t>
      </w:r>
    </w:p>
    <w:p xmlns:wp14="http://schemas.microsoft.com/office/word/2010/wordml" w14:paraId="02EB378F" wp14:textId="77777777">
      <w:pPr>
        <w:pStyle w:val="BodyText"/>
      </w:pPr>
    </w:p>
    <w:p xmlns:wp14="http://schemas.microsoft.com/office/word/2010/wordml" w14:paraId="6A05A809" wp14:textId="77777777">
      <w:pPr>
        <w:pStyle w:val="BodyText"/>
      </w:pPr>
    </w:p>
    <w:p xmlns:wp14="http://schemas.microsoft.com/office/word/2010/wordml" w14:paraId="36E5C317" wp14:textId="1EC09100">
      <w:pPr>
        <w:pStyle w:val="BodyText"/>
      </w:pPr>
      <w:r w:rsidR="301965AD">
        <w:rPr/>
        <w:t>Conclusion(s)</w:t>
      </w:r>
      <w:r w:rsidR="301965AD">
        <w:rPr/>
        <w:t>:</w:t>
      </w:r>
      <w:r w:rsidR="3FDD7AAD">
        <w:rPr/>
        <w:t xml:space="preserve"> We concluded that it would be nice to have histograms of </w:t>
      </w:r>
      <w:proofErr w:type="gramStart"/>
      <w:r w:rsidR="3FDD7AAD">
        <w:rPr/>
        <w:t>most</w:t>
      </w:r>
      <w:proofErr w:type="gramEnd"/>
      <w:r w:rsidR="3FDD7AAD">
        <w:rPr/>
        <w:t xml:space="preserve"> popular </w:t>
      </w:r>
      <w:proofErr w:type="gramStart"/>
      <w:r w:rsidR="3FDD7AAD">
        <w:rPr/>
        <w:t>makes</w:t>
      </w:r>
      <w:proofErr w:type="gramEnd"/>
      <w:r w:rsidR="3FDD7AAD">
        <w:rPr/>
        <w:t xml:space="preserve">. Make </w:t>
      </w:r>
      <w:r w:rsidR="0D819022">
        <w:rPr/>
        <w:t xml:space="preserve">a plot with </w:t>
      </w:r>
      <w:proofErr w:type="spellStart"/>
      <w:r w:rsidR="0D819022">
        <w:rPr/>
        <w:t>cartopy</w:t>
      </w:r>
      <w:proofErr w:type="spellEnd"/>
      <w:r w:rsidR="0D819022">
        <w:rPr/>
        <w:t xml:space="preserve"> of most popular makes on zip code level. County level?</w:t>
      </w:r>
      <w:r w:rsidR="27C88725">
        <w:rPr/>
        <w:t xml:space="preserve"> Get into fuel efficiency per each zip code, etc...</w:t>
      </w:r>
    </w:p>
    <w:p xmlns:wp14="http://schemas.microsoft.com/office/word/2010/wordml" w14:paraId="5A39BBE3" wp14:textId="77777777">
      <w:pPr>
        <w:pStyle w:val="BodyText"/>
      </w:pPr>
    </w:p>
    <w:p xmlns:wp14="http://schemas.microsoft.com/office/word/2010/wordml" w14:paraId="41C8F396" wp14:textId="77777777">
      <w:r>
        <w:pict w14:anchorId="30AA89AB">
          <v:rect style="width:0;height:1.5pt" o:hr="t" o:hrstd="t" o:hralign="center"/>
        </w:pict>
      </w:r>
    </w:p>
    <w:p xmlns:wp14="http://schemas.microsoft.com/office/word/2010/wordml" w14:paraId="54AB42F4" wp14:textId="3BA508F3">
      <w:pPr>
        <w:pStyle w:val="FirstParagraph"/>
      </w:pPr>
      <w:r w:rsidR="301965AD">
        <w:rPr/>
        <w:t>Agenda Item</w:t>
      </w:r>
      <w:r w:rsidR="301965AD">
        <w:rPr/>
        <w:t>:</w:t>
      </w:r>
      <w:r w:rsidR="53E3EBFC">
        <w:rPr/>
        <w:t xml:space="preserve"> Yoshi goes through code cleaning data and analyzing missing data.</w:t>
      </w:r>
    </w:p>
    <w:p xmlns:wp14="http://schemas.microsoft.com/office/word/2010/wordml" w14:paraId="72A3D3EC" wp14:textId="77777777">
      <w:pPr>
        <w:pStyle w:val="BodyText"/>
      </w:pPr>
    </w:p>
    <w:p xmlns:wp14="http://schemas.microsoft.com/office/word/2010/wordml" w14:paraId="55477C95" wp14:textId="4D855AB3">
      <w:pPr>
        <w:pStyle w:val="BodyText"/>
      </w:pPr>
      <w:r w:rsidR="301965AD">
        <w:rPr/>
        <w:t>Notes</w:t>
      </w:r>
      <w:r w:rsidR="301965AD">
        <w:rPr/>
        <w:t>:</w:t>
      </w:r>
      <w:r w:rsidR="266931CD">
        <w:rPr/>
        <w:t xml:space="preserve"> Everything is mostly functional. Issue with the zip c</w:t>
      </w:r>
      <w:r w:rsidR="446EC2B1">
        <w:rPr/>
        <w:t>odes</w:t>
      </w:r>
      <w:r w:rsidR="00445CCE">
        <w:rPr/>
        <w:t xml:space="preserve"> Zip codes are </w:t>
      </w:r>
      <w:proofErr w:type="spellStart"/>
      <w:r w:rsidR="00445CCE">
        <w:rPr/>
        <w:t>ints</w:t>
      </w:r>
      <w:proofErr w:type="spellEnd"/>
      <w:r w:rsidR="00445CCE">
        <w:rPr/>
        <w:t xml:space="preserve"> and drop the leading 0</w:t>
      </w:r>
      <w:r w:rsidR="446EC2B1">
        <w:rPr/>
        <w:t>.</w:t>
      </w:r>
      <w:r w:rsidR="0626C110">
        <w:rPr/>
        <w:t xml:space="preserve"> Some zip codes</w:t>
      </w:r>
      <w:r w:rsidR="1E80F55C">
        <w:rPr/>
        <w:t xml:space="preserve"> are floats if the zip code ends with a 0. Issues with converting these floats to strings in data frame. </w:t>
      </w:r>
      <w:r w:rsidR="446EC2B1">
        <w:rPr/>
        <w:t xml:space="preserve">Some states are listed as city names in the data. </w:t>
      </w:r>
    </w:p>
    <w:p xmlns:wp14="http://schemas.microsoft.com/office/word/2010/wordml" w14:paraId="0D0B940D" wp14:textId="77777777">
      <w:pPr>
        <w:pStyle w:val="BodyText"/>
      </w:pPr>
    </w:p>
    <w:p xmlns:wp14="http://schemas.microsoft.com/office/word/2010/wordml" w14:paraId="0E27B00A" wp14:textId="77777777">
      <w:pPr>
        <w:pStyle w:val="BodyText"/>
      </w:pPr>
    </w:p>
    <w:p xmlns:wp14="http://schemas.microsoft.com/office/word/2010/wordml" w14:paraId="60061E4C" wp14:textId="77777777">
      <w:pPr>
        <w:pStyle w:val="BodyText"/>
      </w:pPr>
    </w:p>
    <w:p xmlns:wp14="http://schemas.microsoft.com/office/word/2010/wordml" w14:paraId="4DF9D4A3" wp14:textId="6EEBDDB5">
      <w:pPr>
        <w:pStyle w:val="BodyText"/>
      </w:pPr>
      <w:r w:rsidR="301965AD">
        <w:rPr/>
        <w:t>Conclusion(s)</w:t>
      </w:r>
      <w:r w:rsidR="301965AD">
        <w:rPr/>
        <w:t>:</w:t>
      </w:r>
      <w:r w:rsidR="5F96CF66">
        <w:rPr/>
        <w:t xml:space="preserve"> </w:t>
      </w:r>
      <w:r w:rsidR="19089E57">
        <w:rPr/>
        <w:t>We will use zip codes as location identifiers for future analysis/visualizations. Will look into zip code issues</w:t>
      </w:r>
      <w:r w:rsidR="2B33FD3F">
        <w:rPr/>
        <w:t>.</w:t>
      </w:r>
    </w:p>
    <w:p xmlns:wp14="http://schemas.microsoft.com/office/word/2010/wordml" w14:paraId="44EAFD9C" wp14:textId="77777777">
      <w:pPr>
        <w:pStyle w:val="BodyText"/>
      </w:pPr>
    </w:p>
    <w:p xmlns:wp14="http://schemas.microsoft.com/office/word/2010/wordml" w14:paraId="4B94D5A5" wp14:textId="77777777">
      <w:r>
        <w:pict w14:anchorId="7F742514">
          <v:rect style="width:0;height:1.5pt" o:hr="t" o:hrstd="t" o:hralign="center"/>
        </w:pict>
      </w:r>
    </w:p>
    <w:bookmarkEnd w:id="20"/>
    <w:bookmarkEnd w:id="21"/>
    <w:sectPr>
      <w:pgMar w:top="1440" w:right="1440" w:bottom="1440" w:left="1440"/>
      <w:pgSz w:w="12240" w:h="15840" w:orient="portrait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3DEEC669" wp14:textId="77777777">
      <w:r>
        <w:continuationSeparator/>
      </w:r>
    </w:p>
  </w:footnote>
  <w:footnote w:type="separator" w:id="-1">
    <w:p xmlns:wp14="http://schemas.microsoft.com/office/word/2010/wordml" w14:paraId="3656B9AB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5870BFAC"/>
    <w:rsid w:val="00445CCE"/>
    <w:rsid w:val="0626C110"/>
    <w:rsid w:val="071D27FC"/>
    <w:rsid w:val="088DFDB1"/>
    <w:rsid w:val="094650E9"/>
    <w:rsid w:val="0BB0CEBA"/>
    <w:rsid w:val="0BF0991F"/>
    <w:rsid w:val="0C65B72F"/>
    <w:rsid w:val="0D819022"/>
    <w:rsid w:val="115E9B7F"/>
    <w:rsid w:val="164FF533"/>
    <w:rsid w:val="17FC140D"/>
    <w:rsid w:val="19089E57"/>
    <w:rsid w:val="1E80F55C"/>
    <w:rsid w:val="1FEDFD95"/>
    <w:rsid w:val="206FC17F"/>
    <w:rsid w:val="266931CD"/>
    <w:rsid w:val="27C88725"/>
    <w:rsid w:val="2B02EEE4"/>
    <w:rsid w:val="2B33FD3F"/>
    <w:rsid w:val="2F76CFE5"/>
    <w:rsid w:val="2FDDD7DB"/>
    <w:rsid w:val="301965AD"/>
    <w:rsid w:val="31B1C40F"/>
    <w:rsid w:val="32AE70A7"/>
    <w:rsid w:val="338C3B19"/>
    <w:rsid w:val="344A4108"/>
    <w:rsid w:val="363CD8F6"/>
    <w:rsid w:val="3CEA91ED"/>
    <w:rsid w:val="3FDD7AAD"/>
    <w:rsid w:val="40CF925A"/>
    <w:rsid w:val="43528F43"/>
    <w:rsid w:val="446EC2B1"/>
    <w:rsid w:val="44B72E10"/>
    <w:rsid w:val="44B72E10"/>
    <w:rsid w:val="4564092A"/>
    <w:rsid w:val="471ACA99"/>
    <w:rsid w:val="47853726"/>
    <w:rsid w:val="4CDA9F90"/>
    <w:rsid w:val="4CF95FA9"/>
    <w:rsid w:val="53E3EBFC"/>
    <w:rsid w:val="57823293"/>
    <w:rsid w:val="582F923E"/>
    <w:rsid w:val="5870BFAC"/>
    <w:rsid w:val="5C677605"/>
    <w:rsid w:val="5CB9AFF7"/>
    <w:rsid w:val="5F96CF66"/>
    <w:rsid w:val="68D1A7B7"/>
    <w:rsid w:val="69E973EF"/>
    <w:rsid w:val="6D466216"/>
    <w:rsid w:val="75572ADF"/>
    <w:rsid w:val="77FBC343"/>
    <w:rsid w:val="7953006F"/>
    <w:rsid w:val="7CCF3466"/>
    <w:rsid w:val="7DD0D831"/>
    <w:rsid w:val="7F6CA892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D01932E"/>
  <w15:docId w15:val="{7381CC3E-3808-4E8A-AB1E-F4176BB8DFF2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footnotes" Target="footnotes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customXml" Target="../customXml/item3.xml" Id="rId11" /><Relationship Type="http://schemas.openxmlformats.org/officeDocument/2006/relationships/fontTable" Target="fontTable.xml" Id="rId5" /><Relationship Type="http://schemas.openxmlformats.org/officeDocument/2006/relationships/customXml" Target="../customXml/item2.xml" Id="rId10" /><Relationship Type="http://schemas.openxmlformats.org/officeDocument/2006/relationships/webSettings" Target="webSettings.xml" Id="rId4" /><Relationship Type="http://schemas.openxmlformats.org/officeDocument/2006/relationships/customXml" Target="../customXml/item1.xml" Id="rId9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73C981315DF641945723851C31F187" ma:contentTypeVersion="10" ma:contentTypeDescription="Create a new document." ma:contentTypeScope="" ma:versionID="e1f8b562e0c6ed311bb321c27deca291">
  <xsd:schema xmlns:xsd="http://www.w3.org/2001/XMLSchema" xmlns:xs="http://www.w3.org/2001/XMLSchema" xmlns:p="http://schemas.microsoft.com/office/2006/metadata/properties" xmlns:ns2="04b7e6ef-76ea-475d-aa9c-ccace62cce5a" targetNamespace="http://schemas.microsoft.com/office/2006/metadata/properties" ma:root="true" ma:fieldsID="c45189d5732f3cc5d7012dd590979832" ns2:_="">
    <xsd:import namespace="04b7e6ef-76ea-475d-aa9c-ccace62cce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7e6ef-76ea-475d-aa9c-ccace62cc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D021628-F765-4DE2-A24A-3746E9DB238F}"/>
</file>

<file path=customXml/itemProps2.xml><?xml version="1.0" encoding="utf-8"?>
<ds:datastoreItem xmlns:ds="http://schemas.openxmlformats.org/officeDocument/2006/customXml" ds:itemID="{ED3FED74-7123-4BDA-83BB-937D748C37E1}"/>
</file>

<file path=customXml/itemProps3.xml><?xml version="1.0" encoding="utf-8"?>
<ds:datastoreItem xmlns:ds="http://schemas.openxmlformats.org/officeDocument/2006/customXml" ds:itemID="{34E58CC8-13FB-4F5B-B9B4-15071A87630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dcterms:created xsi:type="dcterms:W3CDTF">2021-11-29T22:06:27.0000000Z</dcterms:created>
  <dcterms:modified xsi:type="dcterms:W3CDTF">2021-12-10T17:00:14.3108884Z</dcterms:modified>
  <lastModifiedBy>Ted Hadley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73C981315DF641945723851C31F187</vt:lpwstr>
  </property>
</Properties>
</file>